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onia Lev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on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ev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010 W Lawrence Ave Chicago, IL, USA 606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onia_llevin@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312714599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uc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8/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